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0D7B" w14:textId="73B97DE4" w:rsidR="00F70BE9" w:rsidRPr="00727EDB" w:rsidRDefault="00F70BE9" w:rsidP="007950E0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068" wp14:editId="06AC9879">
                <wp:simplePos x="0" y="0"/>
                <wp:positionH relativeFrom="column">
                  <wp:posOffset>4827270</wp:posOffset>
                </wp:positionH>
                <wp:positionV relativeFrom="paragraph">
                  <wp:posOffset>2053</wp:posOffset>
                </wp:positionV>
                <wp:extent cx="1531620" cy="698500"/>
                <wp:effectExtent l="19050" t="19050" r="30480" b="444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1620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B574CF" w14:textId="77777777" w:rsidR="00F70BE9" w:rsidRPr="00E832F5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</w:pPr>
                            <w:r w:rsidRPr="00E832F5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F4EE6A5" w14:textId="77777777" w:rsidR="00F70BE9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Form</w:t>
                            </w:r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No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</w:p>
                          <w:p w14:paraId="60F2F951" w14:textId="77777777" w:rsidR="00F70BE9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  <w:p w14:paraId="64538D2A" w14:textId="77777777" w:rsidR="00F70BE9" w:rsidRPr="003566F1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ect w14:anchorId="384D4068" id="Rectangle 2" o:spid="_x0000_s1026" style="position:absolute;left:0;text-align:left;margin-left:380.1pt;margin-top:.15pt;width:120.6pt;height: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" strokeweight="5pt">
                <v:stroke linestyle="thickThin"/>
                <v:shadow color="#868686"/>
                <v:textbox>
                  <w:txbxContent>
                    <w:p w14:paraId="1FB574CF" w14:textId="77777777" w:rsidR="00F70BE9" w:rsidRPr="00E832F5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</w:pPr>
                      <w:r w:rsidRPr="00E832F5"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F4EE6A5" w14:textId="77777777" w:rsidR="00F70BE9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Form</w:t>
                      </w:r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No</w:t>
                      </w: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:</w:t>
                      </w:r>
                      <w:proofErr w:type="gramEnd"/>
                    </w:p>
                    <w:p w14:paraId="60F2F951" w14:textId="77777777" w:rsidR="00F70BE9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  <w:p w14:paraId="64538D2A" w14:textId="77777777" w:rsidR="00F70BE9" w:rsidRPr="003566F1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727EDB"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RES.PLG/MISC/2026-27</w:t>
      </w:r>
    </w:p>
    <w:p w14:paraId="18BAA0DA" w14:textId="77777777" w:rsidR="00727EDB" w:rsidRPr="00F323C2" w:rsidRDefault="00727EDB" w:rsidP="00727EDB">
      <w:pPr>
        <w:pStyle w:val="BodyText"/>
        <w:spacing w:line="360" w:lineRule="auto"/>
        <w:ind w:left="0" w:firstLine="0"/>
        <w:rPr>
          <w:rFonts w:ascii="Times New Roman" w:hAnsi="Times New Roman" w:cs="Times New Roman"/>
          <w:sz w:val="24"/>
          <w:szCs w:val="24"/>
          <w:u w:val="single"/>
        </w:rPr>
      </w:pP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sistant-I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I, Project Associate I/II, and Senior Project Associate</w:t>
      </w:r>
    </w:p>
    <w:p w14:paraId="06FDDFCF" w14:textId="77777777" w:rsidR="00F70BE9" w:rsidRPr="0007608F" w:rsidRDefault="00F70BE9" w:rsidP="007950E0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77777777" w:rsidR="00F70BE9" w:rsidRPr="00B043E6" w:rsidRDefault="00F70BE9" w:rsidP="003E1BEA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3E1BEA"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 w:rsidR="003E1BEA"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 w:rsidR="008B1B5A"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C42AF" w14:textId="77777777" w:rsidR="00F70BE9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  <w:p w14:paraId="1BA6C425" w14:textId="4E1D587C" w:rsidR="009B0408" w:rsidRPr="00966C19" w:rsidRDefault="009B0408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</w:rPr>
            </w:pPr>
            <w:r w:rsidRPr="00966C19">
              <w:rPr>
                <w:rFonts w:ascii="Times New Roman" w:hAnsi="Times New Roman"/>
                <w:b/>
                <w:bCs/>
              </w:rPr>
              <w:t>Skype ID</w:t>
            </w:r>
            <w:r w:rsidR="00966C19">
              <w:rPr>
                <w:rFonts w:ascii="Times New Roman" w:hAnsi="Times New Roman"/>
                <w:b/>
                <w:bCs/>
              </w:rPr>
              <w:t xml:space="preserve"> (</w:t>
            </w:r>
            <w:proofErr w:type="spellStart"/>
            <w:r w:rsidR="00966C19">
              <w:rPr>
                <w:rFonts w:ascii="Times New Roman" w:hAnsi="Times New Roman"/>
                <w:b/>
                <w:bCs/>
              </w:rPr>
              <w:t>mendetoary</w:t>
            </w:r>
            <w:proofErr w:type="spellEnd"/>
            <w:r w:rsidR="00966C19">
              <w:rPr>
                <w:rFonts w:ascii="Times New Roman" w:hAnsi="Times New Roman"/>
                <w:b/>
                <w:bCs/>
              </w:rPr>
              <w:t xml:space="preserve">)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F70BE9" w:rsidRPr="0007608F" w14:paraId="5A368ADF" w14:textId="77777777" w:rsidTr="00A13190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4ACC08E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</w:t>
            </w:r>
            <w:r w:rsidR="00A13190">
              <w:rPr>
                <w:rFonts w:ascii="Times New Roman" w:hAnsi="Times New Roman"/>
              </w:rPr>
              <w:t>/M.E/</w:t>
            </w:r>
            <w:proofErr w:type="spellStart"/>
            <w:r w:rsidR="00A13190"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D21E" w14:textId="2077C8F8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A13190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A13190">
        <w:trPr>
          <w:trHeight w:val="69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956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3547B717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B92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9981306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  <w:r w:rsidRPr="0007608F">
              <w:rPr>
                <w:rFonts w:ascii="Times New Roman" w:hAnsi="Times New Roman"/>
              </w:rPr>
              <w:t>List of publications in SCI journals, if any:</w:t>
            </w:r>
          </w:p>
          <w:p w14:paraId="2BD816FC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attach photocopy of first page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25E9EEB3" w14:textId="77777777" w:rsidR="00727EDB" w:rsidRPr="00F323C2" w:rsidRDefault="00F70BE9" w:rsidP="00727ED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="00727EDB"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1A771DB3" w14:textId="77777777" w:rsidR="00727EDB" w:rsidRPr="00F323C2" w:rsidRDefault="00727EDB" w:rsidP="00727E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B193E" w14:textId="61478A76" w:rsidR="00727EDB" w:rsidRPr="00F323C2" w:rsidRDefault="00727EDB" w:rsidP="00D6372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F323C2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F323C2">
        <w:rPr>
          <w:rFonts w:ascii="Times New Roman" w:hAnsi="Times New Roman" w:cs="Times New Roman"/>
          <w:sz w:val="24"/>
          <w:szCs w:val="24"/>
        </w:rPr>
        <w:t xml:space="preserve"> form for Project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Recrui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Project Assistant-II [PA-II], Project Associate I/II (PAT-I/II), and/or Senior PAT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CSIR-CSMCRI/RES.PLG/MISC/2026-27</w:t>
      </w:r>
      <w:r w:rsid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Total No. of Post(s) -37.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C448B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2F26BBF2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7C050B7A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963BFB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66880557" w14:textId="13AC4E71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attach self-attested photocopies of your age proof/consolidated mark sheets of  D.O.B., 10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+ITI COPA,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U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0B41CFCC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wo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cond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ll certificates documents in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 PDF file.</w:t>
      </w:r>
    </w:p>
    <w:p w14:paraId="76CD7BE1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44165E79" w14:textId="35D6DFD3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self-attested doc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nts should reach us by email of concerned Project investigator (email provided in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verstimen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6C19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727ED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y, 2026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, 18:00 H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29332BFD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5ADED3EA" w14:textId="5AAA6B06" w:rsidR="00F70BE9" w:rsidRPr="00026B6D" w:rsidRDefault="00727EDB" w:rsidP="00026B6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 w:rsidR="00026B6D">
        <w:rPr>
          <w:rFonts w:ascii="Times New Roman" w:hAnsi="Times New Roman" w:cs="Times New Roman"/>
          <w:sz w:val="24"/>
          <w:szCs w:val="24"/>
        </w:rPr>
        <w:t xml:space="preserve">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sectPr w:rsidR="00F70BE9" w:rsidRPr="00026B6D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1A62" w14:textId="77777777" w:rsidR="00520018" w:rsidRDefault="00520018" w:rsidP="00E135C1">
      <w:pPr>
        <w:spacing w:after="0" w:line="240" w:lineRule="auto"/>
      </w:pPr>
      <w:r>
        <w:separator/>
      </w:r>
    </w:p>
  </w:endnote>
  <w:endnote w:type="continuationSeparator" w:id="0">
    <w:p w14:paraId="30F964BF" w14:textId="77777777" w:rsidR="00520018" w:rsidRDefault="00520018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8017E" w14:textId="77777777" w:rsidR="00520018" w:rsidRDefault="00520018" w:rsidP="00E135C1">
      <w:pPr>
        <w:spacing w:after="0" w:line="240" w:lineRule="auto"/>
      </w:pPr>
      <w:r>
        <w:separator/>
      </w:r>
    </w:p>
  </w:footnote>
  <w:footnote w:type="continuationSeparator" w:id="0">
    <w:p w14:paraId="6A9CD1AB" w14:textId="77777777" w:rsidR="00520018" w:rsidRDefault="00520018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94242"/>
    <w:multiLevelType w:val="hybridMultilevel"/>
    <w:tmpl w:val="7E90E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vNaAAG/3JcsAAAA"/>
  </w:docVars>
  <w:rsids>
    <w:rsidRoot w:val="00060EBB"/>
    <w:rsid w:val="00011950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835"/>
    <w:rsid w:val="000F4DD0"/>
    <w:rsid w:val="00107F16"/>
    <w:rsid w:val="00125D21"/>
    <w:rsid w:val="00143199"/>
    <w:rsid w:val="00147977"/>
    <w:rsid w:val="0015032B"/>
    <w:rsid w:val="00157D85"/>
    <w:rsid w:val="00177BEE"/>
    <w:rsid w:val="001936B3"/>
    <w:rsid w:val="001A37D1"/>
    <w:rsid w:val="001D6D06"/>
    <w:rsid w:val="001F02D1"/>
    <w:rsid w:val="001F3AD2"/>
    <w:rsid w:val="00212120"/>
    <w:rsid w:val="00215E15"/>
    <w:rsid w:val="00227535"/>
    <w:rsid w:val="00253074"/>
    <w:rsid w:val="00255EC5"/>
    <w:rsid w:val="002768B4"/>
    <w:rsid w:val="002770EA"/>
    <w:rsid w:val="00280E10"/>
    <w:rsid w:val="002B367D"/>
    <w:rsid w:val="002D3441"/>
    <w:rsid w:val="002F2A7B"/>
    <w:rsid w:val="0031390A"/>
    <w:rsid w:val="0032138F"/>
    <w:rsid w:val="00323193"/>
    <w:rsid w:val="00324F7E"/>
    <w:rsid w:val="0033449A"/>
    <w:rsid w:val="00361A47"/>
    <w:rsid w:val="00374488"/>
    <w:rsid w:val="003C5492"/>
    <w:rsid w:val="003E1BEA"/>
    <w:rsid w:val="00411BF6"/>
    <w:rsid w:val="0041261E"/>
    <w:rsid w:val="004148D1"/>
    <w:rsid w:val="00437A34"/>
    <w:rsid w:val="004520EB"/>
    <w:rsid w:val="00453166"/>
    <w:rsid w:val="00463237"/>
    <w:rsid w:val="004774DD"/>
    <w:rsid w:val="0049065E"/>
    <w:rsid w:val="00492625"/>
    <w:rsid w:val="00494FA7"/>
    <w:rsid w:val="004A6502"/>
    <w:rsid w:val="004B1613"/>
    <w:rsid w:val="004C6DF5"/>
    <w:rsid w:val="005066EF"/>
    <w:rsid w:val="00520018"/>
    <w:rsid w:val="00540084"/>
    <w:rsid w:val="00561A5B"/>
    <w:rsid w:val="005865C5"/>
    <w:rsid w:val="00593387"/>
    <w:rsid w:val="005A594D"/>
    <w:rsid w:val="005B4BD1"/>
    <w:rsid w:val="005B7F56"/>
    <w:rsid w:val="005C6308"/>
    <w:rsid w:val="005D1631"/>
    <w:rsid w:val="006034F5"/>
    <w:rsid w:val="00630E1C"/>
    <w:rsid w:val="00634481"/>
    <w:rsid w:val="00642E4B"/>
    <w:rsid w:val="00652D20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DB"/>
    <w:rsid w:val="00770E21"/>
    <w:rsid w:val="00771C72"/>
    <w:rsid w:val="007950E0"/>
    <w:rsid w:val="007C24C6"/>
    <w:rsid w:val="007C2B00"/>
    <w:rsid w:val="007D45B5"/>
    <w:rsid w:val="007E16BA"/>
    <w:rsid w:val="00803FAF"/>
    <w:rsid w:val="0080687F"/>
    <w:rsid w:val="0082567B"/>
    <w:rsid w:val="0083132E"/>
    <w:rsid w:val="00832EB4"/>
    <w:rsid w:val="008444AC"/>
    <w:rsid w:val="00847E96"/>
    <w:rsid w:val="008818BF"/>
    <w:rsid w:val="0089562D"/>
    <w:rsid w:val="008A38D2"/>
    <w:rsid w:val="008A4411"/>
    <w:rsid w:val="008B1B5A"/>
    <w:rsid w:val="008B7EE4"/>
    <w:rsid w:val="008C200B"/>
    <w:rsid w:val="008C5292"/>
    <w:rsid w:val="008D4B13"/>
    <w:rsid w:val="008F264C"/>
    <w:rsid w:val="00910DFC"/>
    <w:rsid w:val="00966C19"/>
    <w:rsid w:val="009828CA"/>
    <w:rsid w:val="00983932"/>
    <w:rsid w:val="009A6E03"/>
    <w:rsid w:val="009B0408"/>
    <w:rsid w:val="009B2F4C"/>
    <w:rsid w:val="009B3002"/>
    <w:rsid w:val="009B32A9"/>
    <w:rsid w:val="009B59DE"/>
    <w:rsid w:val="009D42AB"/>
    <w:rsid w:val="009D75F0"/>
    <w:rsid w:val="009E5203"/>
    <w:rsid w:val="00A03A73"/>
    <w:rsid w:val="00A13190"/>
    <w:rsid w:val="00A31271"/>
    <w:rsid w:val="00A375DB"/>
    <w:rsid w:val="00A52261"/>
    <w:rsid w:val="00A71C19"/>
    <w:rsid w:val="00A73740"/>
    <w:rsid w:val="00A7570E"/>
    <w:rsid w:val="00A82582"/>
    <w:rsid w:val="00A90D71"/>
    <w:rsid w:val="00A917E0"/>
    <w:rsid w:val="00AB3EFD"/>
    <w:rsid w:val="00AC475C"/>
    <w:rsid w:val="00AF1A85"/>
    <w:rsid w:val="00AF7862"/>
    <w:rsid w:val="00B11E70"/>
    <w:rsid w:val="00B234F1"/>
    <w:rsid w:val="00B551B8"/>
    <w:rsid w:val="00B74788"/>
    <w:rsid w:val="00B84BBB"/>
    <w:rsid w:val="00B850A4"/>
    <w:rsid w:val="00B92CD2"/>
    <w:rsid w:val="00BC2CB9"/>
    <w:rsid w:val="00BC4A9B"/>
    <w:rsid w:val="00BC69EA"/>
    <w:rsid w:val="00BE3D0B"/>
    <w:rsid w:val="00C0000E"/>
    <w:rsid w:val="00C11B45"/>
    <w:rsid w:val="00C16B02"/>
    <w:rsid w:val="00C36E29"/>
    <w:rsid w:val="00C538B3"/>
    <w:rsid w:val="00C63E3A"/>
    <w:rsid w:val="00C75B12"/>
    <w:rsid w:val="00CC4091"/>
    <w:rsid w:val="00CC59AE"/>
    <w:rsid w:val="00CC61F1"/>
    <w:rsid w:val="00CE3F1D"/>
    <w:rsid w:val="00CF51E2"/>
    <w:rsid w:val="00D25998"/>
    <w:rsid w:val="00D2613A"/>
    <w:rsid w:val="00D2725F"/>
    <w:rsid w:val="00D27DC4"/>
    <w:rsid w:val="00D456A1"/>
    <w:rsid w:val="00D6372B"/>
    <w:rsid w:val="00D65559"/>
    <w:rsid w:val="00D6608C"/>
    <w:rsid w:val="00D74DC5"/>
    <w:rsid w:val="00D77978"/>
    <w:rsid w:val="00D84F66"/>
    <w:rsid w:val="00D8542C"/>
    <w:rsid w:val="00DA040D"/>
    <w:rsid w:val="00DA3574"/>
    <w:rsid w:val="00DB742F"/>
    <w:rsid w:val="00DD1916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35644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4-16T06:39:00Z</cp:lastPrinted>
  <dcterms:created xsi:type="dcterms:W3CDTF">2026-05-15T10:35:00Z</dcterms:created>
  <dcterms:modified xsi:type="dcterms:W3CDTF">2026-05-1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